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7910E8" w14:textId="32C1760C" w:rsidR="00E97ACE" w:rsidRPr="00E97ACE" w:rsidRDefault="00E97ACE" w:rsidP="00E97ACE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With the help of instruction point, </w:t>
      </w: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after</w:t>
      </w: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getting the address from memory with segment register, it </w:t>
      </w: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gets</w:t>
      </w: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the next fetching </w:t>
      </w: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address.</w:t>
      </w: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Data can also be stored in segment register but </w:t>
      </w: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that’s</w:t>
      </w: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a bad choice because its main purpose is to get address from memory.</w:t>
      </w:r>
    </w:p>
    <w:p w14:paraId="48B63E42" w14:textId="77777777" w:rsidR="00E97ACE" w:rsidRPr="00E97ACE" w:rsidRDefault="00E97ACE" w:rsidP="00E97ACE">
      <w:pPr>
        <w:pStyle w:val="ListParagraph"/>
      </w:pPr>
    </w:p>
    <w:p w14:paraId="2A54D997" w14:textId="06C6BE9E" w:rsidR="00E97ACE" w:rsidRDefault="00E97ACE" w:rsidP="00E97ACE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GPR means general purpose </w:t>
      </w: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register.</w:t>
      </w: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It stores </w:t>
      </w: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data.</w:t>
      </w: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There are 8 GPR- </w:t>
      </w: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AX,</w:t>
      </w: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BX, </w:t>
      </w:r>
      <w:proofErr w:type="gramStart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CX ,</w:t>
      </w:r>
      <w:proofErr w:type="gramEnd"/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DX, SI, DI, BP, SP. For storing data AX BX CX DX is used. AX- This is the accumulator. IT has 16 </w:t>
      </w: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bits</w:t>
      </w: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, divided into 8-bit high and 8 </w:t>
      </w: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bits</w:t>
      </w: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low. BX- This is the base register. It is also used to store value of offset. CX- CX is counter </w:t>
      </w: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register.</w:t>
      </w: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Looping is performed here. DX: Data </w:t>
      </w: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>Register.</w:t>
      </w:r>
      <w:r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Has 8 bit high 8 bit low.</w:t>
      </w:r>
      <w:bookmarkStart w:id="0" w:name="_GoBack"/>
      <w:bookmarkEnd w:id="0"/>
    </w:p>
    <w:sectPr w:rsidR="00E97A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7F0036"/>
    <w:multiLevelType w:val="hybridMultilevel"/>
    <w:tmpl w:val="AC667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TE0N7YwMrewsLRQ0lEKTi0uzszPAykwrAUATqorRywAAAA="/>
  </w:docVars>
  <w:rsids>
    <w:rsidRoot w:val="00E97ACE"/>
    <w:rsid w:val="00E97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930D1"/>
  <w15:chartTrackingRefBased/>
  <w15:docId w15:val="{5A5153D0-6D11-4845-86D5-F2D490F82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7A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7</Words>
  <Characters>558</Characters>
  <Application>Microsoft Office Word</Application>
  <DocSecurity>0</DocSecurity>
  <Lines>4</Lines>
  <Paragraphs>1</Paragraphs>
  <ScaleCrop>false</ScaleCrop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im Uddin</dc:creator>
  <cp:keywords/>
  <dc:description/>
  <cp:lastModifiedBy>Fahim Uddin</cp:lastModifiedBy>
  <cp:revision>1</cp:revision>
  <dcterms:created xsi:type="dcterms:W3CDTF">2020-11-18T06:22:00Z</dcterms:created>
  <dcterms:modified xsi:type="dcterms:W3CDTF">2020-11-18T06:29:00Z</dcterms:modified>
</cp:coreProperties>
</file>